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896AA" w14:textId="28AFC229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proofErr w:type="spellStart"/>
      <w:r w:rsidR="00DB2438" w:rsidRPr="00DB2438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6268D1BF" w14:textId="427D5F66" w:rsidR="005369CD" w:rsidRPr="00EB65CF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6A436BFE" w14:textId="5E5E2759" w:rsidR="005369CD" w:rsidRDefault="00794A7A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نص_مقدم_الطلب1"/>
      <w:bookmarkStart w:id="4" w:name="_Hlk116919502"/>
      <w:bookmarkEnd w:id="3"/>
      <w:r>
        <w:rPr>
          <w:rFonts w:ascii="Traditional Arabic" w:hAnsi="Traditional Arabic" w:cs="Traditional Arabic" w:hint="cs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4714BB" w:rsidRPr="00A5616C" w14:paraId="5A42D25E" w14:textId="77777777" w:rsidTr="003C702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1B32ED1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217C7C3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5578641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9C637F7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45DDC18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D144A2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bookmarkEnd w:id="4"/>
    </w:tbl>
    <w:p w14:paraId="6D9B6FBE" w14:textId="77777777" w:rsidR="004714BB" w:rsidRDefault="004714BB" w:rsidP="00DA0C0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2"/>
          <w:szCs w:val="32"/>
        </w:rPr>
      </w:pPr>
    </w:p>
    <w:p w14:paraId="19AC7BFF" w14:textId="6321E6E5" w:rsidR="005369CD" w:rsidRPr="001B0836" w:rsidRDefault="007B0894" w:rsidP="00CB450F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2"/>
          <w:szCs w:val="32"/>
          <w:rtl/>
        </w:rPr>
      </w:pPr>
      <w:r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توقيع </w:t>
      </w:r>
      <w:proofErr w:type="spellStart"/>
      <w:r w:rsidR="000C738A" w:rsidRPr="000C738A">
        <w:rPr>
          <w:rFonts w:ascii="Traditional Arabic" w:hAnsi="Traditional Arabic" w:cs="Traditional Arabic"/>
          <w:b/>
          <w:bCs/>
          <w:sz w:val="32"/>
          <w:szCs w:val="32"/>
          <w:rtl/>
        </w:rPr>
        <w:t>مقدم_</w:t>
      </w:r>
      <w:proofErr w:type="gramStart"/>
      <w:r w:rsidR="000C738A" w:rsidRPr="000C738A">
        <w:rPr>
          <w:rFonts w:ascii="Traditional Arabic" w:hAnsi="Traditional Arabic" w:cs="Traditional Arabic"/>
          <w:b/>
          <w:bCs/>
          <w:sz w:val="32"/>
          <w:szCs w:val="32"/>
          <w:rtl/>
        </w:rPr>
        <w:t>الطلب</w:t>
      </w:r>
      <w:proofErr w:type="spellEnd"/>
      <w:r w:rsidR="00CB450F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="00CB450F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:</w:t>
      </w:r>
      <w:proofErr w:type="gramEnd"/>
      <w:r w:rsidR="00CB450F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..................................................</w:t>
      </w:r>
    </w:p>
    <w:tbl>
      <w:tblPr>
        <w:tblStyle w:val="TableGrid"/>
        <w:bidiVisual/>
        <w:tblW w:w="92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6"/>
        <w:gridCol w:w="3120"/>
        <w:gridCol w:w="1136"/>
        <w:gridCol w:w="1646"/>
        <w:gridCol w:w="857"/>
        <w:gridCol w:w="1552"/>
      </w:tblGrid>
      <w:tr w:rsidR="00DA0C0E" w:rsidRPr="001B0836" w14:paraId="21E4489A" w14:textId="77777777" w:rsidTr="00DA0C0E">
        <w:tc>
          <w:tcPr>
            <w:tcW w:w="833" w:type="dxa"/>
          </w:tcPr>
          <w:p w14:paraId="77F177CA" w14:textId="4064872E" w:rsidR="00DA0C0E" w:rsidRPr="001B0836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الشهود</w:t>
            </w:r>
            <w:r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>:</w:t>
            </w:r>
          </w:p>
        </w:tc>
        <w:tc>
          <w:tcPr>
            <w:tcW w:w="3178" w:type="dxa"/>
          </w:tcPr>
          <w:p w14:paraId="058D6BFC" w14:textId="77777777" w:rsidR="00DA0C0E" w:rsidRPr="007242B7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152" w:type="dxa"/>
          </w:tcPr>
          <w:p w14:paraId="1D744FBB" w14:textId="77777777" w:rsidR="00DA0C0E" w:rsidRPr="001B0836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62" w:type="dxa"/>
          </w:tcPr>
          <w:p w14:paraId="122380B8" w14:textId="77777777" w:rsidR="00DA0C0E" w:rsidRPr="007242B7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60" w:type="dxa"/>
          </w:tcPr>
          <w:p w14:paraId="770DC6C4" w14:textId="77777777" w:rsidR="00DA0C0E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552" w:type="dxa"/>
          </w:tcPr>
          <w:p w14:paraId="668F48AF" w14:textId="77777777" w:rsidR="00DA0C0E" w:rsidRDefault="00DA0C0E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tr w:rsidR="005369CD" w:rsidRPr="001B0836" w14:paraId="58D42F9A" w14:textId="77777777" w:rsidTr="00DA0C0E">
        <w:tc>
          <w:tcPr>
            <w:tcW w:w="833" w:type="dxa"/>
          </w:tcPr>
          <w:p w14:paraId="091DAA5A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521CE176" w14:textId="2F834DC2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5" w:name="الشاهد_الأول"/>
            <w:bookmarkEnd w:id="5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أول</w:t>
            </w:r>
            <w:proofErr w:type="spellEnd"/>
          </w:p>
        </w:tc>
        <w:tc>
          <w:tcPr>
            <w:tcW w:w="1152" w:type="dxa"/>
          </w:tcPr>
          <w:p w14:paraId="3902507F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28D6EFCE" w14:textId="11654BD5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bookmarkStart w:id="6" w:name="هوية_الأول"/>
            <w:bookmarkEnd w:id="6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_الأول</w:t>
            </w:r>
            <w:proofErr w:type="spellEnd"/>
          </w:p>
        </w:tc>
        <w:tc>
          <w:tcPr>
            <w:tcW w:w="860" w:type="dxa"/>
          </w:tcPr>
          <w:p w14:paraId="58BA793E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04CA1D56" w14:textId="444CF740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  <w:tr w:rsidR="005369CD" w:rsidRPr="001B0836" w14:paraId="161BC333" w14:textId="77777777" w:rsidTr="00DA0C0E">
        <w:tc>
          <w:tcPr>
            <w:tcW w:w="833" w:type="dxa"/>
          </w:tcPr>
          <w:p w14:paraId="5F330C19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4463FD2A" w14:textId="558FFD1D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7" w:name="الشاهد_الثاني"/>
            <w:bookmarkEnd w:id="7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ثاني</w:t>
            </w:r>
            <w:proofErr w:type="spellEnd"/>
          </w:p>
        </w:tc>
        <w:tc>
          <w:tcPr>
            <w:tcW w:w="1152" w:type="dxa"/>
          </w:tcPr>
          <w:p w14:paraId="4AF4052E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0E779626" w14:textId="49A3DDE0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8" w:name="هوية_الثاني"/>
            <w:bookmarkEnd w:id="8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_الثاني</w:t>
            </w:r>
            <w:proofErr w:type="spellEnd"/>
          </w:p>
        </w:tc>
        <w:tc>
          <w:tcPr>
            <w:tcW w:w="860" w:type="dxa"/>
          </w:tcPr>
          <w:p w14:paraId="1CC7DA84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3A16C1F6" w14:textId="591FB75A" w:rsidR="005369CD" w:rsidRPr="001B0836" w:rsidRDefault="00D37F18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</w:tbl>
    <w:p w14:paraId="421C4448" w14:textId="6EA13AA6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5174664E" w14:textId="2E83BD35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9" w:name="التوثيق"/>
      <w:bookmarkStart w:id="10" w:name="_Hlk116919448"/>
      <w:bookmarkEnd w:id="9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17EEE835" w14:textId="192B38CD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434F024F" w14:textId="5A38AB1A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11" w:name="موقع_التوكيل"/>
      <w:bookmarkEnd w:id="11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3AA223DB" w14:textId="6C75037A" w:rsidR="00A5135A" w:rsidRDefault="007242B7" w:rsidP="000A0BF2">
      <w:pPr>
        <w:rPr>
          <w:rFonts w:ascii="Traditional Arabic" w:hAnsi="Traditional Arabic" w:cs="Traditional Arabic"/>
          <w:sz w:val="26"/>
          <w:szCs w:val="26"/>
          <w:rtl/>
        </w:rPr>
      </w:pPr>
      <w:bookmarkStart w:id="12" w:name="مدة_الاعتماد"/>
      <w:bookmarkEnd w:id="10"/>
      <w:bookmarkEnd w:id="12"/>
      <w:proofErr w:type="spellStart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  <w:proofErr w:type="spellEnd"/>
    </w:p>
    <w:sectPr w:rsidR="00A5135A" w:rsidSect="00266D52">
      <w:headerReference w:type="even" r:id="rId6"/>
      <w:headerReference w:type="default" r:id="rId7"/>
      <w:footerReference w:type="default" r:id="rId8"/>
      <w:headerReference w:type="first" r:id="rId9"/>
      <w:pgSz w:w="11906" w:h="16838"/>
      <w:pgMar w:top="1530" w:right="1376" w:bottom="540" w:left="1440" w:header="288" w:footer="459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BFE85" w14:textId="77777777" w:rsidR="00984447" w:rsidRDefault="00984447">
      <w:r>
        <w:separator/>
      </w:r>
    </w:p>
  </w:endnote>
  <w:endnote w:type="continuationSeparator" w:id="0">
    <w:p w14:paraId="1FE365E0" w14:textId="77777777" w:rsidR="00984447" w:rsidRDefault="009844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675"/>
      <w:gridCol w:w="4405"/>
    </w:tblGrid>
    <w:tr w:rsidR="007A5162" w14:paraId="1B4CAB55" w14:textId="77777777" w:rsidTr="00077CE5">
      <w:tc>
        <w:tcPr>
          <w:tcW w:w="4675" w:type="dxa"/>
          <w:vAlign w:val="center"/>
        </w:tcPr>
        <w:p w14:paraId="3A5905F5" w14:textId="77777777" w:rsidR="007A5162" w:rsidRDefault="007A5162" w:rsidP="00C161A5">
          <w:pPr>
            <w:pStyle w:val="Footer"/>
            <w:jc w:val="center"/>
          </w:pPr>
        </w:p>
      </w:tc>
      <w:tc>
        <w:tcPr>
          <w:tcW w:w="4405" w:type="dxa"/>
          <w:vAlign w:val="center"/>
        </w:tcPr>
        <w:p w14:paraId="044662E5" w14:textId="77777777" w:rsidR="007A5162" w:rsidRDefault="007A5162" w:rsidP="00C161A5">
          <w:pPr>
            <w:pStyle w:val="Footer"/>
            <w:jc w:val="center"/>
          </w:pPr>
        </w:p>
      </w:tc>
    </w:tr>
  </w:tbl>
  <w:p w14:paraId="046D07B3" w14:textId="2687F353" w:rsidR="00DF3A22" w:rsidRDefault="00DF3A22" w:rsidP="00F86C31">
    <w:pPr>
      <w:pStyle w:val="Footer"/>
    </w:pPr>
  </w:p>
  <w:p w14:paraId="5AF5701A" w14:textId="77777777" w:rsidR="00B74C7F" w:rsidRPr="00DF3A22" w:rsidRDefault="00B74C7F" w:rsidP="00DF3A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A0602" w14:textId="77777777" w:rsidR="00984447" w:rsidRDefault="00984447">
      <w:r>
        <w:separator/>
      </w:r>
    </w:p>
  </w:footnote>
  <w:footnote w:type="continuationSeparator" w:id="0">
    <w:p w14:paraId="465AA995" w14:textId="77777777" w:rsidR="00984447" w:rsidRDefault="009844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CE5D3" w14:textId="1EB23A06" w:rsidR="005A0D57" w:rsidRDefault="00984447">
    <w:pPr>
      <w:pStyle w:val="Header"/>
    </w:pPr>
    <w:r>
      <w:rPr>
        <w:noProof/>
      </w:rPr>
      <w:pict w14:anchorId="3668CDC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7" o:spid="_x0000_s2050" type="#_x0000_t75" style="position:absolute;left:0;text-align:left;margin-left:0;margin-top:0;width:481.8pt;height:612.75pt;z-index:-251655168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38E1F" w14:textId="583975D0" w:rsidR="000009B4" w:rsidRPr="000A39EB" w:rsidRDefault="00984447" w:rsidP="00A5135A">
    <w:pPr>
      <w:pStyle w:val="Header"/>
      <w:rPr>
        <w:rtl/>
      </w:rPr>
    </w:pPr>
    <w:r>
      <w:rPr>
        <w:noProof/>
        <w:rtl/>
      </w:rPr>
      <w:pict w14:anchorId="2E3C90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2051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38066D" w14:paraId="69D33393" w14:textId="77777777" w:rsidTr="00826D3E">
      <w:trPr>
        <w:jc w:val="center"/>
      </w:trPr>
      <w:tc>
        <w:tcPr>
          <w:tcW w:w="4410" w:type="dxa"/>
          <w:vAlign w:val="center"/>
        </w:tcPr>
        <w:p w14:paraId="395B4439" w14:textId="5D2C67EC" w:rsidR="0038066D" w:rsidRDefault="00F02840" w:rsidP="0038066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bookmarkStart w:id="13" w:name="txtEngName"/>
          <w:bookmarkEnd w:id="13"/>
          <w:r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the Republic of the Sudan in Jeddah</w:t>
          </w:r>
        </w:p>
      </w:tc>
      <w:tc>
        <w:tcPr>
          <w:tcW w:w="2070" w:type="dxa"/>
          <w:vAlign w:val="center"/>
          <w:hideMark/>
        </w:tcPr>
        <w:p w14:paraId="7D552056" w14:textId="77777777" w:rsidR="0038066D" w:rsidRDefault="0038066D" w:rsidP="0038066D">
          <w:pPr>
            <w:jc w:val="center"/>
          </w:pPr>
          <w:r>
            <w:rPr>
              <w:noProof/>
            </w:rPr>
            <w:drawing>
              <wp:inline distT="0" distB="0" distL="0" distR="0" wp14:anchorId="666E6B29" wp14:editId="3511FF27">
                <wp:extent cx="1152525" cy="1247775"/>
                <wp:effectExtent l="0" t="0" r="9525" b="9525"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45C67715" w14:textId="736663E0" w:rsidR="0038066D" w:rsidRPr="00105340" w:rsidRDefault="00F02840" w:rsidP="0038066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bookmarkStart w:id="14" w:name="txtArabName"/>
          <w:bookmarkEnd w:id="14"/>
          <w:r>
            <w:rPr>
              <w:rFonts w:ascii="Arabic Typesetting" w:hAnsi="Arabic Typesetting" w:cs="Arabic Typesetting" w:hint="cs"/>
              <w:b/>
              <w:bCs/>
              <w:sz w:val="54"/>
              <w:szCs w:val="54"/>
              <w:rtl/>
            </w:rPr>
            <w:t>القنصلية العامة لجمهورية السودان بجدة</w:t>
          </w:r>
        </w:p>
      </w:tc>
    </w:tr>
  </w:tbl>
  <w:p w14:paraId="285C3576" w14:textId="425E0639" w:rsidR="005A0D57" w:rsidRDefault="00984447" w:rsidP="00457E76">
    <w:pPr>
      <w:pStyle w:val="Header"/>
      <w:contextualSpacing/>
    </w:pPr>
    <w:r>
      <w:rPr>
        <w:noProof/>
      </w:rPr>
      <w:pict w14:anchorId="2C21908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2049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009B4"/>
    <w:rsid w:val="00015C86"/>
    <w:rsid w:val="0002138D"/>
    <w:rsid w:val="00067399"/>
    <w:rsid w:val="00077CE5"/>
    <w:rsid w:val="0009042E"/>
    <w:rsid w:val="000A0BF2"/>
    <w:rsid w:val="000A39EB"/>
    <w:rsid w:val="000C738A"/>
    <w:rsid w:val="000D7895"/>
    <w:rsid w:val="000E3DF6"/>
    <w:rsid w:val="000F49B2"/>
    <w:rsid w:val="00110DCA"/>
    <w:rsid w:val="001130FC"/>
    <w:rsid w:val="00121733"/>
    <w:rsid w:val="00124F53"/>
    <w:rsid w:val="00126997"/>
    <w:rsid w:val="00134042"/>
    <w:rsid w:val="00155406"/>
    <w:rsid w:val="00183E45"/>
    <w:rsid w:val="001857B7"/>
    <w:rsid w:val="001C13D8"/>
    <w:rsid w:val="001C6DA7"/>
    <w:rsid w:val="001D25D8"/>
    <w:rsid w:val="001D2BDA"/>
    <w:rsid w:val="001E677D"/>
    <w:rsid w:val="00212FEC"/>
    <w:rsid w:val="00265FCD"/>
    <w:rsid w:val="00266D52"/>
    <w:rsid w:val="00285C6F"/>
    <w:rsid w:val="002906EB"/>
    <w:rsid w:val="002B34E7"/>
    <w:rsid w:val="002B7B34"/>
    <w:rsid w:val="002D09F4"/>
    <w:rsid w:val="00300F11"/>
    <w:rsid w:val="00303EE0"/>
    <w:rsid w:val="00305D69"/>
    <w:rsid w:val="00306BF4"/>
    <w:rsid w:val="003231D4"/>
    <w:rsid w:val="0033103A"/>
    <w:rsid w:val="00351608"/>
    <w:rsid w:val="00352F2C"/>
    <w:rsid w:val="003645CB"/>
    <w:rsid w:val="00371B26"/>
    <w:rsid w:val="0038066D"/>
    <w:rsid w:val="003853C8"/>
    <w:rsid w:val="00387402"/>
    <w:rsid w:val="003A6E61"/>
    <w:rsid w:val="003D60D0"/>
    <w:rsid w:val="003F640D"/>
    <w:rsid w:val="004075E7"/>
    <w:rsid w:val="00411D6C"/>
    <w:rsid w:val="0042512D"/>
    <w:rsid w:val="004255F5"/>
    <w:rsid w:val="00457E76"/>
    <w:rsid w:val="00460C8F"/>
    <w:rsid w:val="004714BB"/>
    <w:rsid w:val="0049101F"/>
    <w:rsid w:val="004B6902"/>
    <w:rsid w:val="004C4FEF"/>
    <w:rsid w:val="005318A5"/>
    <w:rsid w:val="005369CD"/>
    <w:rsid w:val="0057789E"/>
    <w:rsid w:val="00586325"/>
    <w:rsid w:val="00586C05"/>
    <w:rsid w:val="005A0D57"/>
    <w:rsid w:val="005B17EE"/>
    <w:rsid w:val="006061D3"/>
    <w:rsid w:val="00610CAF"/>
    <w:rsid w:val="00617ABF"/>
    <w:rsid w:val="00620709"/>
    <w:rsid w:val="00622169"/>
    <w:rsid w:val="00637622"/>
    <w:rsid w:val="00650072"/>
    <w:rsid w:val="00670A2E"/>
    <w:rsid w:val="006B4ADE"/>
    <w:rsid w:val="006C1537"/>
    <w:rsid w:val="006F182E"/>
    <w:rsid w:val="00700046"/>
    <w:rsid w:val="00710B24"/>
    <w:rsid w:val="00710EE7"/>
    <w:rsid w:val="007242B7"/>
    <w:rsid w:val="007312BD"/>
    <w:rsid w:val="007355DC"/>
    <w:rsid w:val="00740540"/>
    <w:rsid w:val="007530E6"/>
    <w:rsid w:val="00755C41"/>
    <w:rsid w:val="007739E3"/>
    <w:rsid w:val="00775422"/>
    <w:rsid w:val="00780B4D"/>
    <w:rsid w:val="00781C89"/>
    <w:rsid w:val="00794A7A"/>
    <w:rsid w:val="007A204F"/>
    <w:rsid w:val="007A242A"/>
    <w:rsid w:val="007A5162"/>
    <w:rsid w:val="007B0894"/>
    <w:rsid w:val="007B5A76"/>
    <w:rsid w:val="007E1DE0"/>
    <w:rsid w:val="008134B3"/>
    <w:rsid w:val="00821B25"/>
    <w:rsid w:val="00825AB7"/>
    <w:rsid w:val="0084689E"/>
    <w:rsid w:val="00855B06"/>
    <w:rsid w:val="008B1607"/>
    <w:rsid w:val="008B48B4"/>
    <w:rsid w:val="008D2F76"/>
    <w:rsid w:val="008D72C2"/>
    <w:rsid w:val="008F77CB"/>
    <w:rsid w:val="00922522"/>
    <w:rsid w:val="009349B5"/>
    <w:rsid w:val="0093615C"/>
    <w:rsid w:val="009454BF"/>
    <w:rsid w:val="00965A22"/>
    <w:rsid w:val="0097750D"/>
    <w:rsid w:val="00984447"/>
    <w:rsid w:val="00986FA3"/>
    <w:rsid w:val="009C69EF"/>
    <w:rsid w:val="009C71E4"/>
    <w:rsid w:val="009D5B1E"/>
    <w:rsid w:val="009D5B4B"/>
    <w:rsid w:val="00A02DA7"/>
    <w:rsid w:val="00A136DD"/>
    <w:rsid w:val="00A345B1"/>
    <w:rsid w:val="00A34B1D"/>
    <w:rsid w:val="00A40D51"/>
    <w:rsid w:val="00A5135A"/>
    <w:rsid w:val="00A97FCE"/>
    <w:rsid w:val="00AB76D0"/>
    <w:rsid w:val="00AD084A"/>
    <w:rsid w:val="00AD3825"/>
    <w:rsid w:val="00AE6091"/>
    <w:rsid w:val="00AF021F"/>
    <w:rsid w:val="00B23905"/>
    <w:rsid w:val="00B456F7"/>
    <w:rsid w:val="00B54EF2"/>
    <w:rsid w:val="00B67607"/>
    <w:rsid w:val="00B74C7F"/>
    <w:rsid w:val="00B858E1"/>
    <w:rsid w:val="00BA42C0"/>
    <w:rsid w:val="00BB3AD3"/>
    <w:rsid w:val="00BB546F"/>
    <w:rsid w:val="00BC0340"/>
    <w:rsid w:val="00BE2A45"/>
    <w:rsid w:val="00BF2772"/>
    <w:rsid w:val="00BF4227"/>
    <w:rsid w:val="00BF429D"/>
    <w:rsid w:val="00C031E3"/>
    <w:rsid w:val="00C161A5"/>
    <w:rsid w:val="00C16991"/>
    <w:rsid w:val="00C31891"/>
    <w:rsid w:val="00C42A17"/>
    <w:rsid w:val="00C51C92"/>
    <w:rsid w:val="00CA6923"/>
    <w:rsid w:val="00CB450F"/>
    <w:rsid w:val="00CE2DD0"/>
    <w:rsid w:val="00CF3347"/>
    <w:rsid w:val="00D22ECC"/>
    <w:rsid w:val="00D25D31"/>
    <w:rsid w:val="00D37F18"/>
    <w:rsid w:val="00D421BF"/>
    <w:rsid w:val="00D62A6C"/>
    <w:rsid w:val="00D87C2E"/>
    <w:rsid w:val="00D9261C"/>
    <w:rsid w:val="00D97660"/>
    <w:rsid w:val="00DA0C0E"/>
    <w:rsid w:val="00DA1F63"/>
    <w:rsid w:val="00DB2438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F02840"/>
    <w:rsid w:val="00F34300"/>
    <w:rsid w:val="00F41A1D"/>
    <w:rsid w:val="00F43CD2"/>
    <w:rsid w:val="00F5696C"/>
    <w:rsid w:val="00F66B0D"/>
    <w:rsid w:val="00F73A71"/>
    <w:rsid w:val="00F7424D"/>
    <w:rsid w:val="00F86605"/>
    <w:rsid w:val="00F86C31"/>
    <w:rsid w:val="00F919B3"/>
    <w:rsid w:val="00FC05AC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66AA36F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57</cp:revision>
  <dcterms:created xsi:type="dcterms:W3CDTF">2024-01-16T09:32:00Z</dcterms:created>
  <dcterms:modified xsi:type="dcterms:W3CDTF">2025-09-21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